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d2f11c</w:t>
        </w:r>
      </w:hyperlink>
      <w:r>
        <w:t xml:space="preserve"> </w:t>
      </w:r>
      <w:r>
        <w:t xml:space="preserve">on November 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1"/>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d2f11cc2402fb0d8a70471d0e5046581d927ef4"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d2f11cc2402fb0d8a70471d0e5046581d927ef4/"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d2f11cc2402fb0d8a70471d0e5046581d927ef4"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d2f11cc2402fb0d8a70471d0e5046581d927ef4/"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2T12:30:30Z</dcterms:created>
  <dcterms:modified xsi:type="dcterms:W3CDTF">2021-11-02T12: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